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15"/>
        <w:gridCol w:w="4547"/>
      </w:tblGrid>
      <w:tr w:rsidR="00D23E15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23E15" w:rsidRDefault="00D23E15">
            <w:r>
              <w:t>100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23E15" w:rsidRDefault="006F2C2F">
            <w:r>
              <w:t>Kupac i prodavatelj su p</w:t>
            </w:r>
            <w:r w:rsidR="00D23E15">
              <w:t xml:space="preserve">ovezani i povezanost </w:t>
            </w:r>
            <w:r>
              <w:t xml:space="preserve">je </w:t>
            </w:r>
            <w:r w:rsidR="00D23E15">
              <w:t xml:space="preserve">utjecala na cijenu </w:t>
            </w:r>
          </w:p>
        </w:tc>
      </w:tr>
      <w:tr w:rsidR="00D23E15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23E15" w:rsidRDefault="00D23E15">
            <w:r>
              <w:t>110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F2C2F" w:rsidRDefault="006F2C2F">
            <w:r>
              <w:t xml:space="preserve">Kupac i prodavatelj su povezani i povezanost je utjecala na cijenu </w:t>
            </w:r>
          </w:p>
          <w:p w:rsidR="00723836" w:rsidRDefault="00723836">
            <w:r>
              <w:t xml:space="preserve">Kupac ima ograničenja u raspolaganju robom ili uporabi robom </w:t>
            </w:r>
          </w:p>
        </w:tc>
      </w:tr>
      <w:tr w:rsidR="00D23E15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23E15" w:rsidRDefault="00D23E15">
            <w:r>
              <w:t>111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F2C2F" w:rsidRDefault="006F2C2F" w:rsidP="00723836">
            <w:r>
              <w:t xml:space="preserve">Kupac i prodavatelj su povezani i povezanost je utjecala na cijenu </w:t>
            </w:r>
          </w:p>
          <w:p w:rsidR="00D23E15" w:rsidRDefault="00723836" w:rsidP="00723836">
            <w:r>
              <w:t xml:space="preserve">Kupac ima ograničenja u raspolaganju robom ili uporabi robom </w:t>
            </w:r>
          </w:p>
          <w:p w:rsidR="00723836" w:rsidRDefault="00723836" w:rsidP="00723836">
            <w:r>
              <w:t xml:space="preserve">Prodaja ili cijena podliježe nekom uvjetu ili činidbi </w:t>
            </w:r>
          </w:p>
        </w:tc>
      </w:tr>
      <w:tr w:rsidR="00D23E15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23E15" w:rsidRDefault="00D23E15">
            <w:r>
              <w:t>111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F2C2F" w:rsidRDefault="006F2C2F" w:rsidP="00723836">
            <w:r>
              <w:t xml:space="preserve">Kupac i prodavatelj su povezani i povezanost je utjecala na cijenu </w:t>
            </w:r>
          </w:p>
          <w:p w:rsidR="00723836" w:rsidRDefault="00723836" w:rsidP="00723836">
            <w:r>
              <w:t xml:space="preserve">Kupac ima ograničenja u raspolaganju robom ili uporabi robom </w:t>
            </w:r>
          </w:p>
          <w:p w:rsidR="00D23E15" w:rsidRDefault="00723836" w:rsidP="00723836">
            <w:r>
              <w:t xml:space="preserve">Prodaja ili cijena podliježe nekom uvjetu ili činidbi </w:t>
            </w:r>
          </w:p>
          <w:p w:rsidR="00723836" w:rsidRDefault="00723836" w:rsidP="00723836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D23E15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23E15" w:rsidRDefault="00D23E15">
            <w:r>
              <w:t>000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23E15" w:rsidRDefault="00286113">
            <w:r>
              <w:t xml:space="preserve">Nema </w:t>
            </w:r>
            <w:r w:rsidR="001925BF">
              <w:t>posebnih čimbenika</w:t>
            </w:r>
          </w:p>
        </w:tc>
      </w:tr>
      <w:tr w:rsidR="00D23E15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23E15" w:rsidRDefault="00D23E15">
            <w:r>
              <w:t>101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F2C2F" w:rsidRDefault="006F2C2F">
            <w:r>
              <w:t xml:space="preserve">Kupac i prodavatelj su povezani i povezanost je utjecala na cijenu </w:t>
            </w:r>
          </w:p>
          <w:p w:rsidR="00C66667" w:rsidRDefault="00C66667">
            <w:r>
              <w:t xml:space="preserve">Prodaja ili cijena podliježe nekom uvjetu ili činidbi </w:t>
            </w:r>
          </w:p>
        </w:tc>
      </w:tr>
      <w:tr w:rsidR="00D23E15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23E15" w:rsidRDefault="00D23E15">
            <w:r>
              <w:t>100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F2C2F" w:rsidRDefault="006F2C2F">
            <w:r>
              <w:t xml:space="preserve">Kupac i prodavatelj su povezani i povezanost je utjecala na cijenu </w:t>
            </w:r>
          </w:p>
          <w:p w:rsidR="00D23E15" w:rsidRDefault="00C66667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C66667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>101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6F2C2F" w:rsidP="00C66667">
            <w:r>
              <w:t>Kupac i prodavatelj su povezani i povezanost je utjecala na cijenu</w:t>
            </w:r>
          </w:p>
          <w:p w:rsidR="006F2C2F" w:rsidRDefault="00C66667" w:rsidP="006F2C2F">
            <w:r>
              <w:t>Prodaja ili cijena pod</w:t>
            </w:r>
            <w:r w:rsidR="006F2C2F">
              <w:t>liježe nekom uvjetu ili činidbi</w:t>
            </w:r>
          </w:p>
          <w:p w:rsidR="00C66667" w:rsidRDefault="00C66667" w:rsidP="006F2C2F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C66667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>110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F2C2F" w:rsidRDefault="006F2C2F" w:rsidP="00C66667">
            <w:r>
              <w:t xml:space="preserve">Kupac i prodavatelj su povezani i povezanost je utjecala na cijenu </w:t>
            </w:r>
          </w:p>
          <w:p w:rsidR="00C66667" w:rsidRDefault="00C66667" w:rsidP="00C66667">
            <w:r>
              <w:t xml:space="preserve">Kupac ima ograničenja u raspolaganju robom ili uporabi robom </w:t>
            </w:r>
          </w:p>
          <w:p w:rsidR="00C66667" w:rsidRDefault="00C66667" w:rsidP="00C66667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C66667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>010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 xml:space="preserve">Kupac ima ograničenja u raspolaganju robom ili uporabi robom </w:t>
            </w:r>
          </w:p>
        </w:tc>
      </w:tr>
      <w:tr w:rsidR="00C66667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lastRenderedPageBreak/>
              <w:t>010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 xml:space="preserve">Kupac ima ograničenja u raspolaganju robom ili uporabi robom </w:t>
            </w:r>
          </w:p>
          <w:p w:rsidR="00C66667" w:rsidRDefault="00C66667" w:rsidP="00C66667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C66667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>011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 xml:space="preserve">Kupac ima ograničenja u raspolaganju robom ili uporabi robom </w:t>
            </w:r>
          </w:p>
          <w:p w:rsidR="00C66667" w:rsidRDefault="00C66667" w:rsidP="00C66667">
            <w:r>
              <w:t>Prodaja ili cijena pod</w:t>
            </w:r>
            <w:r w:rsidR="006F2C2F">
              <w:t>liježe nekom uvjetu ili činidbi</w:t>
            </w:r>
          </w:p>
          <w:p w:rsidR="00C66667" w:rsidRDefault="00C66667" w:rsidP="00C66667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C66667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>001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 xml:space="preserve">Prodaja ili cijena podliježe nekom uvjetu ili činidbi </w:t>
            </w:r>
          </w:p>
        </w:tc>
      </w:tr>
      <w:tr w:rsidR="00C66667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>001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 xml:space="preserve">Prodaja ili cijena podliježe nekom uvjetu ili činidbi </w:t>
            </w:r>
            <w:bookmarkStart w:id="0" w:name="_GoBack"/>
            <w:bookmarkEnd w:id="0"/>
          </w:p>
          <w:p w:rsidR="00C66667" w:rsidRDefault="00C66667" w:rsidP="00C66667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C66667" w:rsidTr="00C66667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>000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6667" w:rsidRDefault="00C66667" w:rsidP="00C66667">
            <w:r>
              <w:t>Prodaja podliježe ugovoru prema kojem se dio prihoda od svake iduće preprodaje, raspolaganja ili korištenja izravno ili neizravno plaća prodavatelju</w:t>
            </w:r>
          </w:p>
        </w:tc>
      </w:tr>
    </w:tbl>
    <w:p w:rsidR="00D23E15" w:rsidRDefault="00D23E15"/>
    <w:sectPr w:rsidR="00D23E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7c0MzY3MzOyMDZV0lEKTi0uzszPAykwqgUAHF2KUiwAAAA="/>
  </w:docVars>
  <w:rsids>
    <w:rsidRoot w:val="00D23E15"/>
    <w:rsid w:val="001925BF"/>
    <w:rsid w:val="00215F8C"/>
    <w:rsid w:val="00286113"/>
    <w:rsid w:val="006F2C2F"/>
    <w:rsid w:val="00723836"/>
    <w:rsid w:val="00880CEB"/>
    <w:rsid w:val="00C66667"/>
    <w:rsid w:val="00D2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A42CB"/>
  <w15:chartTrackingRefBased/>
  <w15:docId w15:val="{66268326-CAA7-4091-BAD6-40BDBC98B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3E15"/>
    <w:pPr>
      <w:spacing w:after="0" w:line="240" w:lineRule="auto"/>
    </w:pPr>
    <w:rPr>
      <w:rFonts w:ascii="Calibri" w:hAnsi="Calibri" w:cs="Calibri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5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a Šćulac</dc:creator>
  <cp:keywords/>
  <dc:description/>
  <cp:lastModifiedBy>Irena Šćulac</cp:lastModifiedBy>
  <cp:revision>2</cp:revision>
  <dcterms:created xsi:type="dcterms:W3CDTF">2021-10-04T07:59:00Z</dcterms:created>
  <dcterms:modified xsi:type="dcterms:W3CDTF">2021-10-04T07:59:00Z</dcterms:modified>
</cp:coreProperties>
</file>